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576EF" w14:textId="597F3D72" w:rsidR="0093331D" w:rsidRDefault="0093331D" w:rsidP="0093331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EK THREE DELIVERABLE</w:t>
      </w:r>
    </w:p>
    <w:p w14:paraId="79267E9B" w14:textId="77777777" w:rsidR="0093331D" w:rsidRDefault="0093331D">
      <w:pPr>
        <w:rPr>
          <w:rFonts w:ascii="Times New Roman" w:hAnsi="Times New Roman" w:cs="Times New Roman"/>
          <w:sz w:val="24"/>
          <w:szCs w:val="24"/>
        </w:rPr>
      </w:pPr>
    </w:p>
    <w:p w14:paraId="5D303FAA" w14:textId="347D4A8B" w:rsidR="0093331D" w:rsidRDefault="007F4C0C">
      <w:pPr>
        <w:rPr>
          <w:rStyle w:val="Hyperlink"/>
          <w:rFonts w:ascii="Times New Roman" w:hAnsi="Times New Roman" w:cs="Times New Roman"/>
          <w:sz w:val="24"/>
          <w:szCs w:val="24"/>
        </w:rPr>
      </w:pPr>
      <w:hyperlink r:id="rId4" w:anchor="/taskgrid?projectId=542ef09e-6504-408f-83d6-185f1c649710" w:history="1">
        <w:r w:rsidR="0093331D" w:rsidRPr="004F2EDB">
          <w:rPr>
            <w:rStyle w:val="Hyperlink"/>
            <w:rFonts w:ascii="Times New Roman" w:hAnsi="Times New Roman" w:cs="Times New Roman"/>
            <w:sz w:val="24"/>
            <w:szCs w:val="24"/>
          </w:rPr>
          <w:t>https://project.microsoft.com/?org=orgda96654f.crm4.dynamics.com#/taskgrid?projectId=542ef09e-6504-408f-83d6-185f1c649710</w:t>
        </w:r>
      </w:hyperlink>
    </w:p>
    <w:p w14:paraId="45A180D3" w14:textId="1D1FE9A1" w:rsidR="00AE5D2B" w:rsidRDefault="00AE5D2B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Pr="00B538EB">
          <w:rPr>
            <w:rStyle w:val="Hyperlink"/>
            <w:rFonts w:ascii="Times New Roman" w:hAnsi="Times New Roman" w:cs="Times New Roman"/>
            <w:sz w:val="24"/>
            <w:szCs w:val="24"/>
          </w:rPr>
          <w:t>https://project.microsoft.com/en-US/#/taskgrid?projectId=542ef09e-6504-408f-83d6-185f1c649710</w:t>
        </w:r>
      </w:hyperlink>
    </w:p>
    <w:p w14:paraId="63FF999A" w14:textId="2BA0CFCA" w:rsidR="00AE5D2B" w:rsidRDefault="00AE5D2B">
      <w:pPr>
        <w:rPr>
          <w:rFonts w:ascii="Times New Roman" w:hAnsi="Times New Roman" w:cs="Times New Roman"/>
          <w:sz w:val="24"/>
          <w:szCs w:val="24"/>
        </w:rPr>
      </w:pPr>
      <w:hyperlink r:id="rId6" w:history="1">
        <w:r w:rsidRPr="00B538EB">
          <w:rPr>
            <w:rStyle w:val="Hyperlink"/>
            <w:rFonts w:ascii="Times New Roman" w:hAnsi="Times New Roman" w:cs="Times New Roman"/>
            <w:sz w:val="24"/>
            <w:szCs w:val="24"/>
          </w:rPr>
          <w:t>https://project.microsoft.com/en-US/</w:t>
        </w:r>
      </w:hyperlink>
    </w:p>
    <w:p w14:paraId="69B663C0" w14:textId="12930CE9" w:rsidR="0093331D" w:rsidRDefault="007F4C0C">
      <w:pPr>
        <w:rPr>
          <w:rFonts w:ascii="Times New Roman" w:hAnsi="Times New Roman" w:cs="Times New Roman"/>
          <w:sz w:val="24"/>
          <w:szCs w:val="24"/>
        </w:rPr>
      </w:pPr>
      <w:hyperlink r:id="rId7" w:history="1">
        <w:r w:rsidRPr="00B538EB">
          <w:rPr>
            <w:rStyle w:val="Hyperlink"/>
            <w:rFonts w:ascii="Times New Roman" w:hAnsi="Times New Roman" w:cs="Times New Roman"/>
            <w:sz w:val="24"/>
            <w:szCs w:val="24"/>
          </w:rPr>
          <w:t>https://project.microsoft.com/en-US/#/taskgrid?projectId=1ce964e0-c128-4547-8519-92cbcc963f9e</w:t>
        </w:r>
      </w:hyperlink>
    </w:p>
    <w:p w14:paraId="2E6300F1" w14:textId="77777777" w:rsidR="007F4C0C" w:rsidRDefault="007F4C0C">
      <w:pPr>
        <w:rPr>
          <w:rFonts w:ascii="Times New Roman" w:hAnsi="Times New Roman" w:cs="Times New Roman"/>
          <w:sz w:val="24"/>
          <w:szCs w:val="24"/>
        </w:rPr>
      </w:pPr>
    </w:p>
    <w:p w14:paraId="582D1309" w14:textId="6C8432D2" w:rsidR="0093331D" w:rsidRDefault="0093331D" w:rsidP="00A7477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</w:t>
      </w:r>
    </w:p>
    <w:p w14:paraId="269E857F" w14:textId="0A298D55" w:rsidR="0093331D" w:rsidRDefault="0093331D" w:rsidP="00A7477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ink above </w:t>
      </w:r>
      <w:r w:rsidR="00A74778">
        <w:rPr>
          <w:rFonts w:ascii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hAnsi="Times New Roman" w:cs="Times New Roman"/>
          <w:sz w:val="24"/>
          <w:szCs w:val="24"/>
        </w:rPr>
        <w:t xml:space="preserve">to an online project titled </w:t>
      </w:r>
      <w:r w:rsidR="007A3933">
        <w:rPr>
          <w:rFonts w:ascii="Times New Roman" w:hAnsi="Times New Roman" w:cs="Times New Roman"/>
          <w:sz w:val="24"/>
          <w:szCs w:val="24"/>
        </w:rPr>
        <w:t>fantastic</w:t>
      </w:r>
      <w:r>
        <w:rPr>
          <w:rFonts w:ascii="Times New Roman" w:hAnsi="Times New Roman" w:cs="Times New Roman"/>
          <w:sz w:val="24"/>
          <w:szCs w:val="24"/>
        </w:rPr>
        <w:t xml:space="preserve"> coffee houses. The project management software used is known as</w:t>
      </w:r>
      <w:r w:rsidR="00034AB2">
        <w:rPr>
          <w:rFonts w:ascii="Times New Roman" w:hAnsi="Times New Roman" w:cs="Times New Roman"/>
          <w:sz w:val="24"/>
          <w:szCs w:val="24"/>
        </w:rPr>
        <w:t xml:space="preserve"> Microsoft</w:t>
      </w:r>
      <w:r>
        <w:rPr>
          <w:rFonts w:ascii="Times New Roman" w:hAnsi="Times New Roman" w:cs="Times New Roman"/>
          <w:sz w:val="24"/>
          <w:szCs w:val="24"/>
        </w:rPr>
        <w:t xml:space="preserve"> project </w:t>
      </w:r>
      <w:r w:rsidR="00363120">
        <w:rPr>
          <w:rFonts w:ascii="Times New Roman" w:hAnsi="Times New Roman" w:cs="Times New Roman"/>
          <w:sz w:val="24"/>
          <w:szCs w:val="24"/>
        </w:rPr>
        <w:t>management for the web/ project online.</w:t>
      </w:r>
      <w:r w:rsidR="00034AB2">
        <w:rPr>
          <w:rFonts w:ascii="Times New Roman" w:hAnsi="Times New Roman" w:cs="Times New Roman"/>
          <w:sz w:val="24"/>
          <w:szCs w:val="24"/>
        </w:rPr>
        <w:t xml:space="preserve"> It is a new software that encompasses all and more details of the current Microsoft standard/professional 2019. The link contains all the summary tasks, tasks, allocated amount of money, start and finish dates</w:t>
      </w:r>
      <w:r w:rsidR="0050041A">
        <w:rPr>
          <w:rFonts w:ascii="Times New Roman" w:hAnsi="Times New Roman" w:cs="Times New Roman"/>
          <w:sz w:val="24"/>
          <w:szCs w:val="24"/>
        </w:rPr>
        <w:t>,</w:t>
      </w:r>
      <w:r w:rsidR="00034AB2">
        <w:rPr>
          <w:rFonts w:ascii="Times New Roman" w:hAnsi="Times New Roman" w:cs="Times New Roman"/>
          <w:sz w:val="24"/>
          <w:szCs w:val="24"/>
        </w:rPr>
        <w:t xml:space="preserve"> and the corresponding grant chart.</w:t>
      </w:r>
    </w:p>
    <w:p w14:paraId="0E2BF019" w14:textId="0707A8ED" w:rsidR="00442CBF" w:rsidRPr="0093331D" w:rsidRDefault="00442CBF" w:rsidP="00A74778">
      <w:pPr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</w:t>
      </w:r>
      <w:r w:rsidR="005004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ase of login details</w:t>
      </w:r>
      <w:r w:rsidR="0050041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5807B4">
        <w:rPr>
          <w:rFonts w:ascii="Times New Roman" w:hAnsi="Times New Roman" w:cs="Times New Roman"/>
          <w:sz w:val="24"/>
          <w:szCs w:val="24"/>
        </w:rPr>
        <w:t>Microsoft</w:t>
      </w:r>
      <w:r>
        <w:rPr>
          <w:rFonts w:ascii="Times New Roman" w:hAnsi="Times New Roman" w:cs="Times New Roman"/>
          <w:sz w:val="24"/>
          <w:szCs w:val="24"/>
        </w:rPr>
        <w:t xml:space="preserve"> account is under </w:t>
      </w:r>
      <w:hyperlink r:id="rId8" w:history="1">
        <w:r w:rsidR="00013A88" w:rsidRPr="004F2EDB">
          <w:rPr>
            <w:rStyle w:val="Hyperlink"/>
            <w:rFonts w:ascii="Times New Roman" w:hAnsi="Times New Roman" w:cs="Times New Roman"/>
            <w:sz w:val="24"/>
            <w:szCs w:val="24"/>
          </w:rPr>
          <w:t>okoye@okoyecoffeeshop.onmicrosoft.com</w:t>
        </w:r>
      </w:hyperlink>
      <w:r w:rsidR="0050041A">
        <w:rPr>
          <w:rFonts w:ascii="Times New Roman" w:hAnsi="Times New Roman" w:cs="Times New Roman"/>
          <w:sz w:val="24"/>
          <w:szCs w:val="24"/>
        </w:rPr>
        <w:t>,</w:t>
      </w:r>
      <w:r w:rsidR="00013A88">
        <w:rPr>
          <w:rFonts w:ascii="Times New Roman" w:hAnsi="Times New Roman" w:cs="Times New Roman"/>
          <w:sz w:val="24"/>
          <w:szCs w:val="24"/>
        </w:rPr>
        <w:t xml:space="preserve"> and the password is Tacky@202</w:t>
      </w:r>
      <w:r w:rsidR="00AE5D2B">
        <w:rPr>
          <w:rFonts w:ascii="Times New Roman" w:hAnsi="Times New Roman" w:cs="Times New Roman"/>
          <w:sz w:val="24"/>
          <w:szCs w:val="24"/>
        </w:rPr>
        <w:t>1</w:t>
      </w:r>
    </w:p>
    <w:sectPr w:rsidR="00442CBF" w:rsidRPr="009333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7Y0MzK0tDAytTBS0lEKTi0uzszPAykwqgUABmZK1iwAAAA="/>
  </w:docVars>
  <w:rsids>
    <w:rsidRoot w:val="0093331D"/>
    <w:rsid w:val="00013A88"/>
    <w:rsid w:val="00034AB2"/>
    <w:rsid w:val="00363120"/>
    <w:rsid w:val="00442CBF"/>
    <w:rsid w:val="0050041A"/>
    <w:rsid w:val="005807B4"/>
    <w:rsid w:val="007A3933"/>
    <w:rsid w:val="007F4C0C"/>
    <w:rsid w:val="0093331D"/>
    <w:rsid w:val="00A74778"/>
    <w:rsid w:val="00AE5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CC4E2"/>
  <w15:chartTrackingRefBased/>
  <w15:docId w15:val="{8E5D0ABC-122F-465E-B01E-2A293AC91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33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331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42C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koye@okoyecoffeeshop.onmicrosoft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project.microsoft.com/en-US/#/taskgrid?projectId=1ce964e0-c128-4547-8519-92cbcc963f9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roject.microsoft.com/en-US/" TargetMode="External"/><Relationship Id="rId5" Type="http://schemas.openxmlformats.org/officeDocument/2006/relationships/hyperlink" Target="https://project.microsoft.com/en-US/#/taskgrid?projectId=542ef09e-6504-408f-83d6-185f1c649710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project.microsoft.com/?org=orgda96654f.crm4.dynamics.com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IA ADHIAMBO</dc:creator>
  <cp:keywords/>
  <dc:description/>
  <cp:lastModifiedBy>GLORIA ADHIAMBO</cp:lastModifiedBy>
  <cp:revision>10</cp:revision>
  <dcterms:created xsi:type="dcterms:W3CDTF">2021-06-07T18:25:00Z</dcterms:created>
  <dcterms:modified xsi:type="dcterms:W3CDTF">2021-06-19T07:39:00Z</dcterms:modified>
</cp:coreProperties>
</file>